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E1236A" w14:textId="31192E28" w:rsidR="00C2013E" w:rsidRPr="00BD3F2B" w:rsidRDefault="00FF2540" w:rsidP="005D71CE">
      <w:pPr>
        <w:rPr>
          <w:b/>
          <w:bCs/>
          <w:szCs w:val="24"/>
        </w:rPr>
      </w:pPr>
      <w:r w:rsidRPr="00BD3F2B">
        <w:rPr>
          <w:b/>
          <w:bCs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0B28D99" wp14:editId="3A074A3F">
            <wp:simplePos x="0" y="0"/>
            <wp:positionH relativeFrom="column">
              <wp:posOffset>4467224</wp:posOffset>
            </wp:positionH>
            <wp:positionV relativeFrom="page">
              <wp:posOffset>804863</wp:posOffset>
            </wp:positionV>
            <wp:extent cx="1704975" cy="1134767"/>
            <wp:effectExtent l="0" t="0" r="0" b="8255"/>
            <wp:wrapNone/>
            <wp:docPr id="1" name="Picture 1" descr="Photo of Hussein Is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hoto of Hussein Iss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437" cy="113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13E" w:rsidRPr="00BD3F2B">
        <w:rPr>
          <w:b/>
          <w:bCs/>
          <w:szCs w:val="24"/>
        </w:rPr>
        <w:t>Hussein Issa</w:t>
      </w:r>
      <w:r w:rsidR="005D71CE" w:rsidRPr="00BD3F2B">
        <w:rPr>
          <w:b/>
          <w:bCs/>
          <w:szCs w:val="24"/>
        </w:rPr>
        <w:t>, Ph.D.</w:t>
      </w:r>
    </w:p>
    <w:p w14:paraId="7DD4E987" w14:textId="5B35AF4A" w:rsidR="00E6269E" w:rsidRPr="00BD3F2B" w:rsidRDefault="00E6269E" w:rsidP="005D71CE">
      <w:pPr>
        <w:rPr>
          <w:szCs w:val="24"/>
        </w:rPr>
      </w:pPr>
      <w:r w:rsidRPr="00BD3F2B">
        <w:rPr>
          <w:szCs w:val="24"/>
        </w:rPr>
        <w:t>Associate Professor of AIS</w:t>
      </w:r>
    </w:p>
    <w:p w14:paraId="6FE1236B" w14:textId="0D4F850B" w:rsidR="00C2013E" w:rsidRPr="00BD3F2B" w:rsidRDefault="00C2013E" w:rsidP="00C2013E">
      <w:pPr>
        <w:rPr>
          <w:szCs w:val="24"/>
        </w:rPr>
      </w:pPr>
      <w:r w:rsidRPr="00BD3F2B">
        <w:rPr>
          <w:b/>
          <w:bCs/>
          <w:szCs w:val="24"/>
        </w:rPr>
        <w:t>Email:</w:t>
      </w:r>
      <w:r w:rsidRPr="00BD3F2B">
        <w:rPr>
          <w:szCs w:val="24"/>
        </w:rPr>
        <w:t xml:space="preserve"> hussein.issa@rutgers.edu </w:t>
      </w:r>
    </w:p>
    <w:p w14:paraId="6FE1236C" w14:textId="77777777" w:rsidR="00C2013E" w:rsidRPr="00BD3F2B" w:rsidRDefault="00C2013E" w:rsidP="00C2013E">
      <w:pPr>
        <w:rPr>
          <w:szCs w:val="24"/>
        </w:rPr>
      </w:pPr>
      <w:r w:rsidRPr="00BD3F2B">
        <w:rPr>
          <w:b/>
          <w:bCs/>
          <w:szCs w:val="24"/>
        </w:rPr>
        <w:t>Work Phone:</w:t>
      </w:r>
      <w:r w:rsidRPr="00BD3F2B">
        <w:rPr>
          <w:szCs w:val="24"/>
        </w:rPr>
        <w:t xml:space="preserve"> (848)445-9210</w:t>
      </w:r>
    </w:p>
    <w:p w14:paraId="0129570D" w14:textId="66E8B8E3" w:rsidR="00FF2540" w:rsidRPr="00BD3F2B" w:rsidRDefault="00C8388B" w:rsidP="00934B64">
      <w:pPr>
        <w:rPr>
          <w:szCs w:val="24"/>
        </w:rPr>
      </w:pPr>
      <w:r w:rsidRPr="00BD3F2B">
        <w:rPr>
          <w:b/>
          <w:bCs/>
          <w:szCs w:val="24"/>
        </w:rPr>
        <w:t>Curriculum vitae</w:t>
      </w:r>
      <w:r w:rsidR="00FF2540" w:rsidRPr="00BD3F2B">
        <w:rPr>
          <w:b/>
          <w:bCs/>
          <w:szCs w:val="24"/>
        </w:rPr>
        <w:t>:</w:t>
      </w:r>
      <w:r w:rsidRPr="00BD3F2B">
        <w:rPr>
          <w:b/>
          <w:bCs/>
          <w:szCs w:val="24"/>
        </w:rPr>
        <w:t xml:space="preserve"> </w:t>
      </w:r>
      <w:hyperlink r:id="rId5" w:history="1">
        <w:r w:rsidRPr="00BD3F2B">
          <w:rPr>
            <w:rStyle w:val="Hyperlink"/>
            <w:b/>
            <w:bCs/>
            <w:szCs w:val="24"/>
          </w:rPr>
          <w:t>Click here</w:t>
        </w:r>
      </w:hyperlink>
      <w:r w:rsidRPr="00BD3F2B">
        <w:rPr>
          <w:b/>
          <w:bCs/>
          <w:szCs w:val="24"/>
        </w:rPr>
        <w:t xml:space="preserve"> </w:t>
      </w:r>
    </w:p>
    <w:p w14:paraId="732F5658" w14:textId="523788F8" w:rsidR="00FF2540" w:rsidRPr="00BD3F2B" w:rsidRDefault="00FF2540" w:rsidP="00934B64">
      <w:pPr>
        <w:rPr>
          <w:b/>
          <w:bCs/>
          <w:szCs w:val="24"/>
        </w:rPr>
      </w:pPr>
      <w:r w:rsidRPr="00BD3F2B">
        <w:rPr>
          <w:b/>
          <w:bCs/>
          <w:szCs w:val="24"/>
        </w:rPr>
        <w:t>Office Location:</w:t>
      </w:r>
      <w:r w:rsidRPr="00BD3F2B">
        <w:rPr>
          <w:szCs w:val="24"/>
        </w:rPr>
        <w:t xml:space="preserve"> Room 4145; 100 Rockafeller Road; Piscataway NJ 08854</w:t>
      </w:r>
    </w:p>
    <w:p w14:paraId="532CB152" w14:textId="56EC5819" w:rsidR="00F34A34" w:rsidRPr="00BD3F2B" w:rsidRDefault="00F34A34" w:rsidP="00934B64">
      <w:pPr>
        <w:rPr>
          <w:szCs w:val="24"/>
        </w:rPr>
      </w:pPr>
    </w:p>
    <w:p w14:paraId="6FE12371" w14:textId="5569B2E3" w:rsidR="00C2013E" w:rsidRPr="00BD3F2B" w:rsidRDefault="00C2013E" w:rsidP="00934B64">
      <w:pPr>
        <w:rPr>
          <w:szCs w:val="24"/>
        </w:rPr>
      </w:pPr>
      <w:r w:rsidRPr="00BD3F2B">
        <w:rPr>
          <w:b/>
          <w:bCs/>
          <w:szCs w:val="24"/>
        </w:rPr>
        <w:t>Education:</w:t>
      </w:r>
      <w:r w:rsidR="00934B64" w:rsidRPr="00BD3F2B">
        <w:rPr>
          <w:szCs w:val="24"/>
        </w:rPr>
        <w:t xml:space="preserve"> Ph.D. in Accounting Information Systems, </w:t>
      </w:r>
      <w:r w:rsidRPr="00BD3F2B">
        <w:rPr>
          <w:szCs w:val="24"/>
        </w:rPr>
        <w:t>Rutgers University</w:t>
      </w:r>
      <w:r w:rsidR="00DC7B01" w:rsidRPr="00BD3F2B">
        <w:rPr>
          <w:szCs w:val="24"/>
        </w:rPr>
        <w:t>, 2013</w:t>
      </w:r>
    </w:p>
    <w:p w14:paraId="12D1B836" w14:textId="77777777" w:rsidR="00DC7B01" w:rsidRPr="00BD3F2B" w:rsidRDefault="00C2013E" w:rsidP="00DC7B01">
      <w:pPr>
        <w:rPr>
          <w:szCs w:val="24"/>
        </w:rPr>
      </w:pPr>
      <w:r w:rsidRPr="00BD3F2B">
        <w:rPr>
          <w:b/>
          <w:bCs/>
          <w:szCs w:val="24"/>
        </w:rPr>
        <w:t>Expertise</w:t>
      </w:r>
      <w:r w:rsidR="00DC7B01" w:rsidRPr="00BD3F2B">
        <w:rPr>
          <w:b/>
          <w:bCs/>
          <w:szCs w:val="24"/>
        </w:rPr>
        <w:t xml:space="preserve"> and Research Interests</w:t>
      </w:r>
      <w:r w:rsidRPr="00BD3F2B">
        <w:rPr>
          <w:b/>
          <w:bCs/>
          <w:szCs w:val="24"/>
        </w:rPr>
        <w:t>:</w:t>
      </w:r>
      <w:r w:rsidRPr="00BD3F2B">
        <w:rPr>
          <w:szCs w:val="24"/>
        </w:rPr>
        <w:t xml:space="preserve"> </w:t>
      </w:r>
    </w:p>
    <w:p w14:paraId="6FE12372" w14:textId="532DA757" w:rsidR="00C2013E" w:rsidRPr="00BD3F2B" w:rsidRDefault="00C2013E" w:rsidP="00FA4643">
      <w:pPr>
        <w:rPr>
          <w:szCs w:val="24"/>
        </w:rPr>
      </w:pPr>
      <w:r w:rsidRPr="00BD3F2B">
        <w:rPr>
          <w:szCs w:val="24"/>
        </w:rPr>
        <w:t xml:space="preserve">Exception Identification and Prioritization; </w:t>
      </w:r>
      <w:r w:rsidR="00DC7B01" w:rsidRPr="00BD3F2B">
        <w:rPr>
          <w:szCs w:val="24"/>
        </w:rPr>
        <w:t xml:space="preserve">Artificial Intelligence </w:t>
      </w:r>
      <w:r w:rsidR="00FA4643" w:rsidRPr="00BD3F2B">
        <w:rPr>
          <w:szCs w:val="24"/>
        </w:rPr>
        <w:t xml:space="preserve">(AI) </w:t>
      </w:r>
      <w:r w:rsidR="00DC7B01" w:rsidRPr="00BD3F2B">
        <w:rPr>
          <w:szCs w:val="24"/>
        </w:rPr>
        <w:t xml:space="preserve">applications in the </w:t>
      </w:r>
      <w:r w:rsidR="00FA4643" w:rsidRPr="00BD3F2B">
        <w:rPr>
          <w:szCs w:val="24"/>
        </w:rPr>
        <w:t>private and public sectors</w:t>
      </w:r>
      <w:r w:rsidR="00DC7B01" w:rsidRPr="00BD3F2B">
        <w:rPr>
          <w:szCs w:val="24"/>
        </w:rPr>
        <w:t xml:space="preserve">; </w:t>
      </w:r>
      <w:r w:rsidR="00444010" w:rsidRPr="00BD3F2B">
        <w:rPr>
          <w:szCs w:val="24"/>
        </w:rPr>
        <w:t xml:space="preserve">AI Ethics; </w:t>
      </w:r>
      <w:r w:rsidR="00E87F21" w:rsidRPr="00BD3F2B">
        <w:rPr>
          <w:szCs w:val="24"/>
        </w:rPr>
        <w:t xml:space="preserve">Generative AI; </w:t>
      </w:r>
      <w:r w:rsidR="00FA4643" w:rsidRPr="00BD3F2B">
        <w:rPr>
          <w:rFonts w:cs="Times New Roman"/>
          <w:szCs w:val="24"/>
        </w:rPr>
        <w:t>Robotic Process Automation (RPA)</w:t>
      </w:r>
      <w:r w:rsidR="00444010" w:rsidRPr="00BD3F2B">
        <w:rPr>
          <w:rFonts w:cs="Times New Roman"/>
          <w:szCs w:val="24"/>
        </w:rPr>
        <w:t>;</w:t>
      </w:r>
      <w:r w:rsidR="00FA4643" w:rsidRPr="00BD3F2B">
        <w:rPr>
          <w:rFonts w:cs="Times New Roman"/>
          <w:szCs w:val="24"/>
        </w:rPr>
        <w:t xml:space="preserve"> </w:t>
      </w:r>
      <w:r w:rsidR="00E87F21" w:rsidRPr="00BD3F2B">
        <w:rPr>
          <w:rFonts w:cs="Times New Roman"/>
          <w:szCs w:val="24"/>
        </w:rPr>
        <w:t xml:space="preserve">Blockchain; </w:t>
      </w:r>
      <w:r w:rsidR="00DC7B01" w:rsidRPr="00BD3F2B">
        <w:rPr>
          <w:rFonts w:cs="Times New Roman"/>
          <w:szCs w:val="24"/>
        </w:rPr>
        <w:t>Fraud Detection</w:t>
      </w:r>
      <w:r w:rsidR="00444010" w:rsidRPr="00BD3F2B">
        <w:rPr>
          <w:rFonts w:cs="Times New Roman"/>
          <w:szCs w:val="24"/>
        </w:rPr>
        <w:t xml:space="preserve">; </w:t>
      </w:r>
      <w:r w:rsidR="00DC7B01" w:rsidRPr="00BD3F2B">
        <w:rPr>
          <w:rFonts w:cs="Times New Roman"/>
          <w:szCs w:val="24"/>
        </w:rPr>
        <w:t>Information Systems</w:t>
      </w:r>
      <w:r w:rsidR="00E6269E" w:rsidRPr="00BD3F2B">
        <w:rPr>
          <w:rFonts w:cs="Times New Roman"/>
          <w:szCs w:val="24"/>
        </w:rPr>
        <w:t>;</w:t>
      </w:r>
      <w:r w:rsidR="00DC7B01" w:rsidRPr="00BD3F2B">
        <w:rPr>
          <w:rFonts w:cs="Times New Roman"/>
          <w:szCs w:val="24"/>
        </w:rPr>
        <w:t xml:space="preserve"> Data Analytics</w:t>
      </w:r>
      <w:r w:rsidR="00E87F21" w:rsidRPr="00BD3F2B">
        <w:rPr>
          <w:rFonts w:cs="Times New Roman"/>
          <w:szCs w:val="24"/>
        </w:rPr>
        <w:t xml:space="preserve">; </w:t>
      </w:r>
      <w:r w:rsidR="00E87F21" w:rsidRPr="00BD3F2B">
        <w:rPr>
          <w:szCs w:val="24"/>
        </w:rPr>
        <w:t xml:space="preserve">Continuous Auditing and </w:t>
      </w:r>
      <w:proofErr w:type="gramStart"/>
      <w:r w:rsidR="00E87F21" w:rsidRPr="00BD3F2B">
        <w:rPr>
          <w:szCs w:val="24"/>
        </w:rPr>
        <w:t>Continuous Control</w:t>
      </w:r>
      <w:proofErr w:type="gramEnd"/>
      <w:r w:rsidR="00E87F21" w:rsidRPr="00BD3F2B">
        <w:rPr>
          <w:szCs w:val="24"/>
        </w:rPr>
        <w:t xml:space="preserve"> Monitoring.</w:t>
      </w:r>
    </w:p>
    <w:p w14:paraId="16D26945" w14:textId="77777777" w:rsidR="00004CB5" w:rsidRPr="00BD3F2B" w:rsidRDefault="00004CB5" w:rsidP="00004CB5">
      <w:pPr>
        <w:rPr>
          <w:b/>
          <w:bCs/>
          <w:szCs w:val="24"/>
        </w:rPr>
      </w:pPr>
    </w:p>
    <w:p w14:paraId="04507299" w14:textId="1D490F08" w:rsidR="00004CB5" w:rsidRPr="00BD3F2B" w:rsidRDefault="00C2013E" w:rsidP="00004CB5">
      <w:pPr>
        <w:rPr>
          <w:szCs w:val="24"/>
        </w:rPr>
      </w:pPr>
      <w:r w:rsidRPr="00BD3F2B">
        <w:rPr>
          <w:b/>
          <w:bCs/>
          <w:szCs w:val="24"/>
        </w:rPr>
        <w:t>Bio:</w:t>
      </w:r>
      <w:r w:rsidRPr="00BD3F2B">
        <w:rPr>
          <w:szCs w:val="24"/>
        </w:rPr>
        <w:t xml:space="preserve"> </w:t>
      </w:r>
    </w:p>
    <w:p w14:paraId="43C20131" w14:textId="2F11A7DD" w:rsidR="00934B64" w:rsidRPr="00BD3F2B" w:rsidRDefault="00934B64" w:rsidP="00E87F21">
      <w:pPr>
        <w:jc w:val="both"/>
        <w:rPr>
          <w:szCs w:val="24"/>
        </w:rPr>
      </w:pPr>
      <w:r w:rsidRPr="00BD3F2B">
        <w:rPr>
          <w:szCs w:val="24"/>
        </w:rPr>
        <w:t>Hussein Issa</w:t>
      </w:r>
      <w:r w:rsidR="00E6269E" w:rsidRPr="00BD3F2B">
        <w:rPr>
          <w:szCs w:val="24"/>
        </w:rPr>
        <w:t xml:space="preserve"> is an Associate Professor of Accounting Information Systems at Rutgers Business School. He</w:t>
      </w:r>
      <w:r w:rsidRPr="00BD3F2B">
        <w:rPr>
          <w:szCs w:val="24"/>
        </w:rPr>
        <w:t xml:space="preserve"> received his PhD in Accounting Information Systems from Rutgers University</w:t>
      </w:r>
      <w:r w:rsidR="00DC7B01" w:rsidRPr="00BD3F2B">
        <w:rPr>
          <w:szCs w:val="24"/>
        </w:rPr>
        <w:t xml:space="preserve"> in 2013</w:t>
      </w:r>
      <w:r w:rsidRPr="00BD3F2B">
        <w:rPr>
          <w:szCs w:val="24"/>
        </w:rPr>
        <w:t xml:space="preserve">. </w:t>
      </w:r>
      <w:r w:rsidR="00DC7B01" w:rsidRPr="00BD3F2B">
        <w:rPr>
          <w:szCs w:val="24"/>
        </w:rPr>
        <w:t xml:space="preserve">He led numerous research projects with banks, large multinational consumer products companies, a telecommunication company, one of the Big Ten </w:t>
      </w:r>
      <w:proofErr w:type="gramStart"/>
      <w:r w:rsidR="00DC7B01" w:rsidRPr="00BD3F2B">
        <w:rPr>
          <w:szCs w:val="24"/>
        </w:rPr>
        <w:t>university’s</w:t>
      </w:r>
      <w:proofErr w:type="gramEnd"/>
      <w:r w:rsidR="00DC7B01" w:rsidRPr="00BD3F2B">
        <w:rPr>
          <w:szCs w:val="24"/>
        </w:rPr>
        <w:t xml:space="preserve"> internal audit department, among others. </w:t>
      </w:r>
      <w:r w:rsidRPr="00BD3F2B">
        <w:rPr>
          <w:szCs w:val="24"/>
        </w:rPr>
        <w:t xml:space="preserve">His research </w:t>
      </w:r>
      <w:r w:rsidR="00DC7B01" w:rsidRPr="00BD3F2B">
        <w:rPr>
          <w:szCs w:val="24"/>
        </w:rPr>
        <w:t>focuse</w:t>
      </w:r>
      <w:r w:rsidR="00FF2540" w:rsidRPr="00BD3F2B">
        <w:rPr>
          <w:szCs w:val="24"/>
        </w:rPr>
        <w:t>s</w:t>
      </w:r>
      <w:r w:rsidR="00DC7B01" w:rsidRPr="00BD3F2B">
        <w:rPr>
          <w:szCs w:val="24"/>
        </w:rPr>
        <w:t xml:space="preserve"> on</w:t>
      </w:r>
      <w:r w:rsidRPr="00BD3F2B">
        <w:rPr>
          <w:szCs w:val="24"/>
        </w:rPr>
        <w:t xml:space="preserve"> the </w:t>
      </w:r>
      <w:r w:rsidR="00DC7B01" w:rsidRPr="00BD3F2B">
        <w:rPr>
          <w:szCs w:val="24"/>
        </w:rPr>
        <w:t>appl</w:t>
      </w:r>
      <w:r w:rsidR="00510E91" w:rsidRPr="00BD3F2B">
        <w:rPr>
          <w:szCs w:val="24"/>
        </w:rPr>
        <w:t>i</w:t>
      </w:r>
      <w:r w:rsidR="00DC7B01" w:rsidRPr="00BD3F2B">
        <w:rPr>
          <w:szCs w:val="24"/>
        </w:rPr>
        <w:t xml:space="preserve">cations of artificial intelligence and machine learning </w:t>
      </w:r>
      <w:r w:rsidR="00E87F21" w:rsidRPr="00BD3F2B">
        <w:rPr>
          <w:szCs w:val="24"/>
        </w:rPr>
        <w:t>in</w:t>
      </w:r>
      <w:r w:rsidR="00DC7B01" w:rsidRPr="00BD3F2B">
        <w:rPr>
          <w:szCs w:val="24"/>
        </w:rPr>
        <w:t xml:space="preserve"> </w:t>
      </w:r>
      <w:r w:rsidR="00FF2540" w:rsidRPr="00BD3F2B">
        <w:rPr>
          <w:szCs w:val="24"/>
        </w:rPr>
        <w:t xml:space="preserve">Auditing and Accounting. He developed different methodologies to </w:t>
      </w:r>
      <w:r w:rsidR="00DC7B01" w:rsidRPr="00BD3F2B">
        <w:rPr>
          <w:szCs w:val="24"/>
        </w:rPr>
        <w:t>identify an</w:t>
      </w:r>
      <w:r w:rsidRPr="00BD3F2B">
        <w:rPr>
          <w:szCs w:val="24"/>
        </w:rPr>
        <w:t>d prioritiz</w:t>
      </w:r>
      <w:r w:rsidR="00DC7B01" w:rsidRPr="00BD3F2B">
        <w:rPr>
          <w:szCs w:val="24"/>
        </w:rPr>
        <w:t>e</w:t>
      </w:r>
      <w:r w:rsidRPr="00BD3F2B">
        <w:rPr>
          <w:szCs w:val="24"/>
        </w:rPr>
        <w:t xml:space="preserve"> exceptions (which was the topic of his dissertation "Exceptional Exceptions")</w:t>
      </w:r>
      <w:r w:rsidR="00DC7B01" w:rsidRPr="00BD3F2B">
        <w:rPr>
          <w:szCs w:val="24"/>
        </w:rPr>
        <w:t xml:space="preserve">. In these projects, Hussein </w:t>
      </w:r>
      <w:r w:rsidR="00E87F21" w:rsidRPr="00BD3F2B">
        <w:rPr>
          <w:szCs w:val="24"/>
        </w:rPr>
        <w:t>proposed</w:t>
      </w:r>
      <w:r w:rsidR="00DC7B01" w:rsidRPr="00BD3F2B">
        <w:rPr>
          <w:szCs w:val="24"/>
        </w:rPr>
        <w:t xml:space="preserve"> various statistical and machine learning models to address business problems, such as fraud detection, outlier identification, pattern recognition, operational efficiency, customer profiling, </w:t>
      </w:r>
      <w:proofErr w:type="gramStart"/>
      <w:r w:rsidR="00DC7B01" w:rsidRPr="00BD3F2B">
        <w:rPr>
          <w:szCs w:val="24"/>
        </w:rPr>
        <w:t>continuous control</w:t>
      </w:r>
      <w:proofErr w:type="gramEnd"/>
      <w:r w:rsidR="00DC7B01" w:rsidRPr="00BD3F2B">
        <w:rPr>
          <w:szCs w:val="24"/>
        </w:rPr>
        <w:t xml:space="preserve"> monitoring of procurement systems, among others. Hussein has also recently taken interest in </w:t>
      </w:r>
      <w:r w:rsidR="00FF2540" w:rsidRPr="00BD3F2B">
        <w:rPr>
          <w:szCs w:val="24"/>
        </w:rPr>
        <w:t>Robotic Process Automation</w:t>
      </w:r>
      <w:r w:rsidR="00D40FEA" w:rsidRPr="00BD3F2B">
        <w:rPr>
          <w:szCs w:val="24"/>
        </w:rPr>
        <w:t xml:space="preserve"> (RPA)</w:t>
      </w:r>
      <w:r w:rsidR="00E6269E" w:rsidRPr="00BD3F2B">
        <w:rPr>
          <w:szCs w:val="24"/>
        </w:rPr>
        <w:t>, generative AI,</w:t>
      </w:r>
      <w:r w:rsidR="00FF2540" w:rsidRPr="00BD3F2B">
        <w:rPr>
          <w:szCs w:val="24"/>
        </w:rPr>
        <w:t xml:space="preserve"> and the application of AIS methodologies to </w:t>
      </w:r>
      <w:r w:rsidR="00E87F21" w:rsidRPr="00BD3F2B">
        <w:rPr>
          <w:szCs w:val="24"/>
        </w:rPr>
        <w:t>g</w:t>
      </w:r>
      <w:r w:rsidR="00FF2540" w:rsidRPr="00BD3F2B">
        <w:rPr>
          <w:szCs w:val="24"/>
        </w:rPr>
        <w:t xml:space="preserve">overnment </w:t>
      </w:r>
      <w:r w:rsidR="00E87F21" w:rsidRPr="00BD3F2B">
        <w:rPr>
          <w:szCs w:val="24"/>
        </w:rPr>
        <w:t>r</w:t>
      </w:r>
      <w:r w:rsidR="00FF2540" w:rsidRPr="00BD3F2B">
        <w:rPr>
          <w:szCs w:val="24"/>
        </w:rPr>
        <w:t>eporting</w:t>
      </w:r>
      <w:r w:rsidR="00DC7B01" w:rsidRPr="00BD3F2B">
        <w:rPr>
          <w:szCs w:val="24"/>
        </w:rPr>
        <w:t>.</w:t>
      </w:r>
      <w:r w:rsidRPr="00BD3F2B">
        <w:rPr>
          <w:szCs w:val="24"/>
        </w:rPr>
        <w:t xml:space="preserve"> Hussein also serves on the dissertation committee</w:t>
      </w:r>
      <w:r w:rsidR="00DC7B01" w:rsidRPr="00BD3F2B">
        <w:rPr>
          <w:szCs w:val="24"/>
        </w:rPr>
        <w:t>s</w:t>
      </w:r>
      <w:r w:rsidRPr="00BD3F2B">
        <w:rPr>
          <w:szCs w:val="24"/>
        </w:rPr>
        <w:t xml:space="preserve"> of several </w:t>
      </w:r>
      <w:r w:rsidR="00E87F21" w:rsidRPr="00BD3F2B">
        <w:rPr>
          <w:szCs w:val="24"/>
        </w:rPr>
        <w:t>doctoral</w:t>
      </w:r>
      <w:r w:rsidRPr="00BD3F2B">
        <w:rPr>
          <w:szCs w:val="24"/>
        </w:rPr>
        <w:t xml:space="preserve"> students.</w:t>
      </w:r>
    </w:p>
    <w:p w14:paraId="5D706425" w14:textId="050FF9DE" w:rsidR="00FE5D24" w:rsidRPr="00BD3F2B" w:rsidRDefault="00934B64" w:rsidP="00FE5D24">
      <w:pPr>
        <w:jc w:val="both"/>
        <w:rPr>
          <w:szCs w:val="24"/>
        </w:rPr>
      </w:pPr>
      <w:r w:rsidRPr="00BD3F2B">
        <w:rPr>
          <w:szCs w:val="24"/>
        </w:rPr>
        <w:t>Hussein teaches/taught</w:t>
      </w:r>
      <w:r w:rsidR="000A35E2" w:rsidRPr="00BD3F2B">
        <w:rPr>
          <w:szCs w:val="24"/>
        </w:rPr>
        <w:t xml:space="preserve"> Data Mining and Business Intelligence (</w:t>
      </w:r>
      <w:proofErr w:type="gramStart"/>
      <w:r w:rsidR="000A35E2" w:rsidRPr="00BD3F2B">
        <w:rPr>
          <w:szCs w:val="24"/>
        </w:rPr>
        <w:t>Doctorate of Business Administration</w:t>
      </w:r>
      <w:proofErr w:type="gramEnd"/>
      <w:r w:rsidR="000A35E2" w:rsidRPr="00BD3F2B">
        <w:rPr>
          <w:szCs w:val="24"/>
        </w:rPr>
        <w:t xml:space="preserve">), </w:t>
      </w:r>
      <w:r w:rsidRPr="00BD3F2B">
        <w:rPr>
          <w:szCs w:val="24"/>
        </w:rPr>
        <w:t>Advanced Design and Development of Information System (</w:t>
      </w:r>
      <w:proofErr w:type="gramStart"/>
      <w:r w:rsidRPr="00BD3F2B">
        <w:rPr>
          <w:szCs w:val="24"/>
        </w:rPr>
        <w:t>Masters in Accountancy</w:t>
      </w:r>
      <w:proofErr w:type="gramEnd"/>
      <w:r w:rsidRPr="00BD3F2B">
        <w:rPr>
          <w:szCs w:val="24"/>
        </w:rPr>
        <w:t xml:space="preserve"> in Governmental Accounting), </w:t>
      </w:r>
      <w:r w:rsidR="005B45EE" w:rsidRPr="00BD3F2B">
        <w:rPr>
          <w:szCs w:val="24"/>
        </w:rPr>
        <w:t>Design and Development of Information System (</w:t>
      </w:r>
      <w:proofErr w:type="gramStart"/>
      <w:r w:rsidR="005B45EE" w:rsidRPr="00BD3F2B">
        <w:rPr>
          <w:szCs w:val="24"/>
        </w:rPr>
        <w:t>Masters in Accountancy</w:t>
      </w:r>
      <w:proofErr w:type="gramEnd"/>
      <w:r w:rsidR="005B45EE" w:rsidRPr="00BD3F2B">
        <w:rPr>
          <w:szCs w:val="24"/>
        </w:rPr>
        <w:t xml:space="preserve"> in Governmental Accounting), </w:t>
      </w:r>
      <w:r w:rsidRPr="00BD3F2B">
        <w:rPr>
          <w:szCs w:val="24"/>
        </w:rPr>
        <w:t xml:space="preserve">Information Technology in the Digital Era (Professional Accounting MBA), </w:t>
      </w:r>
      <w:r w:rsidR="00FF2540" w:rsidRPr="00BD3F2B">
        <w:rPr>
          <w:szCs w:val="24"/>
        </w:rPr>
        <w:t xml:space="preserve">Audit Analytics (Undergraduate), and </w:t>
      </w:r>
      <w:r w:rsidRPr="00BD3F2B">
        <w:rPr>
          <w:szCs w:val="24"/>
        </w:rPr>
        <w:t>Introduction to Financial Accounting (Undergraduate). He also co-teaches a PhD level course discussing current topics in AIS Research.</w:t>
      </w:r>
      <w:r w:rsidR="00FE5D24" w:rsidRPr="00BD3F2B">
        <w:rPr>
          <w:szCs w:val="24"/>
        </w:rPr>
        <w:t xml:space="preserve"> Additionally, Hussein is currently leading the AI integration across all curricula at Rutgers Business School and manages the BYOC courses series.</w:t>
      </w:r>
    </w:p>
    <w:sectPr w:rsidR="00FE5D24" w:rsidRPr="00BD3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bI0MbA0NjUzMzNS0lEKTi0uzszPAykwqgUAkGG0aSwAAAA="/>
  </w:docVars>
  <w:rsids>
    <w:rsidRoot w:val="006A2A83"/>
    <w:rsid w:val="00004CB5"/>
    <w:rsid w:val="000A35E2"/>
    <w:rsid w:val="000E4297"/>
    <w:rsid w:val="003C1C26"/>
    <w:rsid w:val="003E2FDD"/>
    <w:rsid w:val="0043166E"/>
    <w:rsid w:val="00444010"/>
    <w:rsid w:val="00510E91"/>
    <w:rsid w:val="005B45EE"/>
    <w:rsid w:val="005D71CE"/>
    <w:rsid w:val="00667E14"/>
    <w:rsid w:val="006A2A83"/>
    <w:rsid w:val="008358A7"/>
    <w:rsid w:val="008D0E6E"/>
    <w:rsid w:val="00934B64"/>
    <w:rsid w:val="00AB40E6"/>
    <w:rsid w:val="00BD3F2B"/>
    <w:rsid w:val="00C06D63"/>
    <w:rsid w:val="00C2013E"/>
    <w:rsid w:val="00C8388B"/>
    <w:rsid w:val="00D40FEA"/>
    <w:rsid w:val="00D70FC7"/>
    <w:rsid w:val="00DB726A"/>
    <w:rsid w:val="00DC7B01"/>
    <w:rsid w:val="00E6269E"/>
    <w:rsid w:val="00E87F21"/>
    <w:rsid w:val="00F15AC5"/>
    <w:rsid w:val="00F34A34"/>
    <w:rsid w:val="00FA4643"/>
    <w:rsid w:val="00FE5D24"/>
    <w:rsid w:val="00FF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1236A"/>
  <w15:chartTrackingRefBased/>
  <w15:docId w15:val="{29F444BF-D1EC-4B1E-90CA-D860D6179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8A7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25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54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25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54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5D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dropbox.com/scl/fi/dt14p168esxj52yshpb0h/Issa-Hussein-CV.pdf?rlkey=eb99r745e6kibhs60sbsqhcoz&amp;e=1&amp;dl=0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Issa</dc:creator>
  <cp:keywords/>
  <dc:description/>
  <cp:lastModifiedBy>Hussein Issa</cp:lastModifiedBy>
  <cp:revision>5</cp:revision>
  <cp:lastPrinted>2021-01-10T07:13:00Z</cp:lastPrinted>
  <dcterms:created xsi:type="dcterms:W3CDTF">2026-01-16T05:40:00Z</dcterms:created>
  <dcterms:modified xsi:type="dcterms:W3CDTF">2026-03-25T22:43:00Z</dcterms:modified>
</cp:coreProperties>
</file>